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summary(lmn)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ddd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b444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11-28T21:36:58Z</dcterms:created>
  <dcterms:modified xsi:type="dcterms:W3CDTF">2018-11-28T21:36:58Z</dcterms:modified>
</cp:coreProperties>
</file>